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40210a2215d124cc2cbe36cd481dbfd540bef00"/>
    <w:p>
      <w:pPr>
        <w:pStyle w:val="Heading1"/>
      </w:pPr>
      <w:r>
        <w:t xml:space="preserve">Cover Letter for the Role of Diplomat in Brazil São Paulo</w:t>
      </w:r>
    </w:p>
    <w:p>
      <w:pPr>
        <w:pStyle w:val="FirstParagraph"/>
      </w:pPr>
      <w:r>
        <w:rPr>
          <w:bCs/>
          <w:b/>
        </w:rPr>
        <w:t xml:space="preserve">Mr. João Silva,</w:t>
      </w:r>
      <w:r>
        <w:br/>
      </w:r>
      <w:r>
        <w:t xml:space="preserve">Head of Human Resources</w:t>
      </w:r>
      <w:r>
        <w:br/>
      </w:r>
      <w:r>
        <w:t xml:space="preserve">Brazilian Ministry of Foreign Affairs</w:t>
      </w:r>
      <w:r>
        <w:br/>
      </w:r>
      <w:r>
        <w:t xml:space="preserve">Rua da Carioca, 200 – Centro</w:t>
      </w:r>
      <w:r>
        <w:br/>
      </w:r>
      <w:r>
        <w:t xml:space="preserve">São Paulo, SP – 01015-902</w:t>
      </w:r>
    </w:p>
    <w:p>
      <w:pPr>
        <w:pStyle w:val="BodyText"/>
      </w:pPr>
      <w:r>
        <w:t xml:space="preserve">Date: April 5, 2024</w:t>
      </w:r>
    </w:p>
    <w:p>
      <w:pPr>
        <w:pStyle w:val="BodyText"/>
      </w:pPr>
      <w:r>
        <w:t xml:space="preserve">Dear Mr. Silva,</w:t>
      </w:r>
    </w:p>
    <w:p>
      <w:pPr>
        <w:pStyle w:val="BodyText"/>
      </w:pPr>
      <w:r>
        <w:t xml:space="preserve">I am writing to express my enthusiastic interest in the Diplomat position within the Brazilian Ministry of Foreign Affairs, specifically for deployment in São Paulo. As a dedicated professional with extensive experience in international relations and cross-cultural diplomacy, I am eager to contribute my skills and passion for fostering global partnerships to support Brazil’s strategic objectives in one of its most dynamic and influential regions.</w:t>
      </w:r>
    </w:p>
    <w:p>
      <w:pPr>
        <w:pStyle w:val="BodyText"/>
      </w:pPr>
      <w:r>
        <w:t xml:space="preserve">With a background rooted in diplomatic engagement, I have consistently demonstrated an ability to navigate complex geopolitical landscapes while upholding the principles of mutual respect and collaboration. My career has been defined by a commitment to strengthening international ties, whether through multilateral negotiations, cultural exchange programs, or policy advocacy. I am particularly drawn to the opportunity of serving as a Diplomat in Brazil São Paulo because of its unique position as a global hub for commerce, culture, and innovation. This role would allow me to leverage my expertise in diplomacy while contributing to the vibrant diplomatic landscape of South America’s largest city.</w:t>
      </w:r>
    </w:p>
    <w:p>
      <w:pPr>
        <w:pStyle w:val="BodyText"/>
      </w:pPr>
      <w:r>
        <w:t xml:space="preserve">One of my most significant achievements was leading a bilateral initiative between the United States and Brazil that facilitated trade agreements in sustainable agriculture. This project required deep cultural sensitivity, strategic communication, and an understanding of both nations’ economic priorities. The success of this endeavor underscored my ability to act as a bridge between diverse stakeholders, aligning their interests to achieve common goals. Similarly, my work in São Paulo would focus on advancing Brazil’s diplomatic interests by fostering dialogue with international partners, promoting economic cooperation, and enhancing Brazil’s global reputation.</w:t>
      </w:r>
    </w:p>
    <w:p>
      <w:pPr>
        <w:pStyle w:val="BodyText"/>
      </w:pPr>
      <w:r>
        <w:t xml:space="preserve">The role of a Diplomat in São Paulo is especially critical given the city’s status as a financial and cultural powerhouse. As one of the world’s most populous metropolitan areas, São Paulo serves as a nexus for trade, technology, and cultural exchange. A Diplomat stationed here must possess not only an understanding of Brazil’s domestic priorities but also an acute awareness of global trends that impact the region. My experience in analyzing economic indicators, engaging with local business leaders, and collaborating with international organizations has equipped me to address these challenges effectively.</w:t>
      </w:r>
    </w:p>
    <w:p>
      <w:pPr>
        <w:pStyle w:val="BodyText"/>
      </w:pPr>
      <w:r>
        <w:t xml:space="preserve">Furthermore, I bring a strong foundation in cross-cultural communication and conflict resolution. During my tenure as a diplomatic advisor to the European Union’s Latin America Office, I mediated discussions between governments and civil society groups on issues ranging from environmental policy to human rights. These experiences have honed my ability to listen actively, synthesize diverse perspectives, and craft solutions that resonate with all parties involved. In São Paulo, I would apply these skills to build trust among stakeholders and ensure that Brazil’s diplomatic efforts align with the needs of its citizens and global partners.</w:t>
      </w:r>
    </w:p>
    <w:p>
      <w:pPr>
        <w:pStyle w:val="BodyText"/>
      </w:pPr>
      <w:r>
        <w:t xml:space="preserve">I am particularly inspired by Brazil’s growing influence on the global stage, especially in areas such as climate action, renewable energy, and regional integration. As a Diplomat in São Paulo, I would work to position Brazil as a leader in these critical domains while ensuring that its diplomatic engagements reflect the values of inclusivity and sustainability. My fluency in Portuguese and Spanish, combined with my proficiency in English and French, allows me to communicate effectively across linguistic boundaries—a vital asset for fostering collaboration between Brazil and its international allies.</w:t>
      </w:r>
    </w:p>
    <w:p>
      <w:pPr>
        <w:pStyle w:val="BodyText"/>
      </w:pPr>
      <w:r>
        <w:t xml:space="preserve">What excites me most about this opportunity is the chance to contribute to São Paulo’s legacy as a city that thrives on diversity and innovation. The Diplomat role in this region demands not only strategic thinking but also a deep appreciation for the cultural richness that defines Brazil. I have always believed that diplomacy is about more than formal agreements—it is about building relationships, understanding histories, and creating opportunities for future generations. In São Paulo, I would strive to embody this philosophy by engaging with local communities, supporting educational exchanges, and promoting initiatives that strengthen Brazil’s global connections.</w:t>
      </w:r>
    </w:p>
    <w:p>
      <w:pPr>
        <w:pStyle w:val="BodyText"/>
      </w:pPr>
      <w:r>
        <w:t xml:space="preserve">My academic background in International Relations from the University of Cambridge and my postgraduate studies in Diplomatic Practice at the Fletcher School of Law and Diplomacy have provided me with a robust theoretical framework. However, it is my hands-on experience in diplomatic missions—ranging from crisis management to policy development—that I believe will make me an asset to your team. I am confident that my combination of analytical rigor, cultural adaptability, and passion for diplomacy aligns seamlessly with the demands of this role.</w:t>
      </w:r>
    </w:p>
    <w:p>
      <w:pPr>
        <w:pStyle w:val="BodyText"/>
      </w:pPr>
      <w:r>
        <w:t xml:space="preserve">Thank you for considering my application. I would be honored to contribute my skills and dedication to the Brazilian Ministry of Foreign Affairs as a Diplomat in São Paulo. I am eager to discuss how my background and vision can support Brazil’s diplomatic goals and strengthen its relationships with the global community. Please feel free to contact me at (123) 456-7890 or email@example.com to schedule an interview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Brazil São Paulo</dc:title>
  <dc:creator/>
  <dc:language>en</dc:language>
  <cp:keywords/>
  <dcterms:created xsi:type="dcterms:W3CDTF">2026-07-24T08:55:48Z</dcterms:created>
  <dcterms:modified xsi:type="dcterms:W3CDTF">2026-07-24T08:55:48Z</dcterms:modified>
</cp:coreProperties>
</file>

<file path=docProps/custom.xml><?xml version="1.0" encoding="utf-8"?>
<Properties xmlns="http://schemas.openxmlformats.org/officeDocument/2006/custom-properties" xmlns:vt="http://schemas.openxmlformats.org/officeDocument/2006/docPropsVTypes"/>
</file>